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D1E664" w14:textId="77777777" w:rsidR="0045409B" w:rsidRDefault="0045409B" w:rsidP="00C42D8D">
      <w:pPr>
        <w:spacing w:after="0"/>
      </w:pPr>
    </w:p>
    <w:tbl>
      <w:tblPr>
        <w:tblStyle w:val="a"/>
        <w:tblW w:w="109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80"/>
        <w:gridCol w:w="8924"/>
      </w:tblGrid>
      <w:tr w:rsidR="0045409B" w14:paraId="31A533E8" w14:textId="77777777">
        <w:tc>
          <w:tcPr>
            <w:tcW w:w="1980" w:type="dxa"/>
            <w:shd w:val="clear" w:color="auto" w:fill="267BB0"/>
          </w:tcPr>
          <w:p w14:paraId="558075A0" w14:textId="77777777" w:rsidR="0045409B" w:rsidRDefault="0051292E">
            <w:pPr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About this form</w:t>
            </w:r>
          </w:p>
          <w:p w14:paraId="3C2D5929" w14:textId="77777777" w:rsidR="0045409B" w:rsidRDefault="0045409B">
            <w:pPr>
              <w:rPr>
                <w:color w:val="FFFFFF"/>
                <w:sz w:val="16"/>
                <w:szCs w:val="16"/>
              </w:rPr>
            </w:pPr>
          </w:p>
          <w:p w14:paraId="32C25229" w14:textId="77777777" w:rsidR="0045409B" w:rsidRDefault="0045409B">
            <w:pPr>
              <w:rPr>
                <w:color w:val="FFFFFF"/>
                <w:sz w:val="4"/>
                <w:szCs w:val="4"/>
              </w:rPr>
            </w:pPr>
          </w:p>
          <w:p w14:paraId="63D6C7AF" w14:textId="77777777" w:rsidR="0045409B" w:rsidRDefault="0051292E">
            <w:pPr>
              <w:rPr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Returning this form</w:t>
            </w:r>
          </w:p>
        </w:tc>
        <w:tc>
          <w:tcPr>
            <w:tcW w:w="8924" w:type="dxa"/>
          </w:tcPr>
          <w:p w14:paraId="41B767C8" w14:textId="6C5E9340" w:rsidR="0045409B" w:rsidRDefault="0051292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By submitting this form you will be placed on the </w:t>
            </w:r>
            <w:r w:rsidR="0011418E">
              <w:rPr>
                <w:sz w:val="16"/>
                <w:szCs w:val="16"/>
              </w:rPr>
              <w:t xml:space="preserve">HFESNZ </w:t>
            </w:r>
            <w:r>
              <w:rPr>
                <w:sz w:val="16"/>
                <w:szCs w:val="16"/>
              </w:rPr>
              <w:t xml:space="preserve">‘Expressions of Interest’ Register for further consideration </w:t>
            </w:r>
            <w:r w:rsidR="00C42D8D">
              <w:rPr>
                <w:sz w:val="16"/>
                <w:szCs w:val="16"/>
              </w:rPr>
              <w:t xml:space="preserve">for work in </w:t>
            </w:r>
            <w:r>
              <w:rPr>
                <w:sz w:val="16"/>
                <w:szCs w:val="16"/>
              </w:rPr>
              <w:t xml:space="preserve">the listed </w:t>
            </w:r>
            <w:r w:rsidR="00C42D8D">
              <w:rPr>
                <w:sz w:val="16"/>
                <w:szCs w:val="16"/>
              </w:rPr>
              <w:t>HFE Workforce Development P</w:t>
            </w:r>
            <w:r>
              <w:rPr>
                <w:sz w:val="16"/>
                <w:szCs w:val="16"/>
              </w:rPr>
              <w:t>roject</w:t>
            </w:r>
            <w:r w:rsidR="00C42D8D">
              <w:rPr>
                <w:sz w:val="16"/>
                <w:szCs w:val="16"/>
              </w:rPr>
              <w:t xml:space="preserve"> Workstreams</w:t>
            </w:r>
            <w:r>
              <w:rPr>
                <w:sz w:val="16"/>
                <w:szCs w:val="16"/>
              </w:rPr>
              <w:t>.</w:t>
            </w:r>
          </w:p>
          <w:p w14:paraId="34152A04" w14:textId="77777777" w:rsidR="0045409B" w:rsidRDefault="0045409B">
            <w:pPr>
              <w:rPr>
                <w:sz w:val="4"/>
                <w:szCs w:val="4"/>
              </w:rPr>
            </w:pPr>
          </w:p>
          <w:p w14:paraId="2AF9A46F" w14:textId="703D7927" w:rsidR="0045409B" w:rsidRDefault="0051292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lease return this form to: </w:t>
            </w:r>
            <w:r w:rsidR="0011418E">
              <w:rPr>
                <w:sz w:val="16"/>
                <w:szCs w:val="16"/>
              </w:rPr>
              <w:t>HFESNZ</w:t>
            </w:r>
            <w:r>
              <w:rPr>
                <w:sz w:val="16"/>
                <w:szCs w:val="16"/>
              </w:rPr>
              <w:t xml:space="preserve"> Administration </w:t>
            </w:r>
            <w:hyperlink r:id="rId8">
              <w:r>
                <w:rPr>
                  <w:color w:val="0563C1"/>
                  <w:sz w:val="16"/>
                  <w:szCs w:val="16"/>
                  <w:u w:val="single"/>
                </w:rPr>
                <w:t>admin@</w:t>
              </w:r>
              <w:r w:rsidR="0011418E">
                <w:rPr>
                  <w:color w:val="0563C1"/>
                  <w:sz w:val="16"/>
                  <w:szCs w:val="16"/>
                  <w:u w:val="single"/>
                </w:rPr>
                <w:t>HFESNZ</w:t>
              </w:r>
              <w:r>
                <w:rPr>
                  <w:color w:val="0563C1"/>
                  <w:sz w:val="16"/>
                  <w:szCs w:val="16"/>
                  <w:u w:val="single"/>
                </w:rPr>
                <w:t>.org.nz</w:t>
              </w:r>
            </w:hyperlink>
            <w:r>
              <w:rPr>
                <w:sz w:val="16"/>
                <w:szCs w:val="16"/>
              </w:rPr>
              <w:t xml:space="preserve"> </w:t>
            </w:r>
          </w:p>
          <w:p w14:paraId="46260D04" w14:textId="77777777" w:rsidR="0045409B" w:rsidRDefault="0045409B">
            <w:pPr>
              <w:rPr>
                <w:sz w:val="8"/>
                <w:szCs w:val="8"/>
              </w:rPr>
            </w:pPr>
          </w:p>
          <w:p w14:paraId="3CCE325D" w14:textId="77777777" w:rsidR="0045409B" w:rsidRDefault="0051292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ote: you must fill in all sections of the form to be placed on the register. Please attach a separate page if you wish to provide additional details. </w:t>
            </w:r>
          </w:p>
          <w:p w14:paraId="4D6EE071" w14:textId="77777777" w:rsidR="0045409B" w:rsidRDefault="0045409B">
            <w:pPr>
              <w:rPr>
                <w:sz w:val="4"/>
                <w:szCs w:val="4"/>
              </w:rPr>
            </w:pPr>
          </w:p>
        </w:tc>
      </w:tr>
    </w:tbl>
    <w:p w14:paraId="29C5117E" w14:textId="77777777" w:rsidR="0045409B" w:rsidRDefault="0045409B">
      <w:pPr>
        <w:rPr>
          <w:sz w:val="4"/>
          <w:szCs w:val="4"/>
        </w:rPr>
      </w:pPr>
    </w:p>
    <w:tbl>
      <w:tblPr>
        <w:tblStyle w:val="a0"/>
        <w:tblW w:w="10915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3544"/>
        <w:gridCol w:w="1417"/>
        <w:gridCol w:w="3969"/>
      </w:tblGrid>
      <w:tr w:rsidR="0045409B" w14:paraId="741B2FCD" w14:textId="77777777" w:rsidTr="00C42D8D">
        <w:trPr>
          <w:trHeight w:val="556"/>
        </w:trPr>
        <w:tc>
          <w:tcPr>
            <w:tcW w:w="1985" w:type="dxa"/>
            <w:shd w:val="clear" w:color="auto" w:fill="267BB0"/>
            <w:vAlign w:val="center"/>
          </w:tcPr>
          <w:p w14:paraId="083CC9D2" w14:textId="77777777" w:rsidR="0045409B" w:rsidRDefault="0051292E">
            <w:pPr>
              <w:spacing w:after="0" w:line="240" w:lineRule="auto"/>
              <w:rPr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  <w:szCs w:val="20"/>
              </w:rPr>
              <w:t>Name:</w:t>
            </w:r>
          </w:p>
        </w:tc>
        <w:tc>
          <w:tcPr>
            <w:tcW w:w="3544" w:type="dxa"/>
            <w:vAlign w:val="center"/>
          </w:tcPr>
          <w:p w14:paraId="1F1735DD" w14:textId="77777777" w:rsidR="0045409B" w:rsidRDefault="0045409B">
            <w:pPr>
              <w:spacing w:after="0" w:line="240" w:lineRule="auto"/>
              <w:rPr>
                <w:sz w:val="20"/>
                <w:szCs w:val="20"/>
              </w:rPr>
            </w:pPr>
          </w:p>
          <w:p w14:paraId="587A1814" w14:textId="77777777" w:rsidR="0045409B" w:rsidRDefault="0045409B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267BB0"/>
            <w:vAlign w:val="center"/>
          </w:tcPr>
          <w:p w14:paraId="5EFAAB54" w14:textId="06C5BA95" w:rsidR="0045409B" w:rsidRDefault="0011418E">
            <w:pPr>
              <w:spacing w:after="0" w:line="240" w:lineRule="auto"/>
              <w:rPr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  <w:szCs w:val="20"/>
              </w:rPr>
              <w:t>Email address:</w:t>
            </w:r>
          </w:p>
        </w:tc>
        <w:tc>
          <w:tcPr>
            <w:tcW w:w="3969" w:type="dxa"/>
          </w:tcPr>
          <w:p w14:paraId="518B9D37" w14:textId="77777777" w:rsidR="0045409B" w:rsidRDefault="0045409B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14:paraId="4B7D8E2F" w14:textId="77777777" w:rsidR="0045409B" w:rsidRDefault="0045409B">
      <w:pPr>
        <w:jc w:val="center"/>
        <w:rPr>
          <w:sz w:val="8"/>
          <w:szCs w:val="8"/>
        </w:rPr>
      </w:pPr>
    </w:p>
    <w:tbl>
      <w:tblPr>
        <w:tblStyle w:val="a1"/>
        <w:tblW w:w="10915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2976"/>
        <w:gridCol w:w="2977"/>
        <w:gridCol w:w="2977"/>
      </w:tblGrid>
      <w:tr w:rsidR="00D577A9" w14:paraId="7C745D65" w14:textId="2089BE54" w:rsidTr="00D577A9">
        <w:trPr>
          <w:trHeight w:val="977"/>
        </w:trPr>
        <w:tc>
          <w:tcPr>
            <w:tcW w:w="1985" w:type="dxa"/>
            <w:shd w:val="clear" w:color="auto" w:fill="267BB0"/>
            <w:vAlign w:val="center"/>
          </w:tcPr>
          <w:p w14:paraId="2AC47BBD" w14:textId="77D68F70" w:rsidR="00D577A9" w:rsidRDefault="00D577A9">
            <w:pPr>
              <w:spacing w:after="0" w:line="240" w:lineRule="auto"/>
              <w:rPr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  <w:szCs w:val="20"/>
              </w:rPr>
              <w:t xml:space="preserve">Indicate the project/s you are interested in, and positions you wish to hold: </w:t>
            </w:r>
          </w:p>
        </w:tc>
        <w:tc>
          <w:tcPr>
            <w:tcW w:w="2976" w:type="dxa"/>
            <w:vAlign w:val="center"/>
          </w:tcPr>
          <w:p w14:paraId="2111359D" w14:textId="77777777" w:rsidR="00D577A9" w:rsidRPr="001B371B" w:rsidRDefault="00D577A9" w:rsidP="00D577A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1B371B">
              <w:rPr>
                <w:b/>
                <w:bCs/>
                <w:sz w:val="20"/>
                <w:szCs w:val="20"/>
              </w:rPr>
              <w:t>Workstream 1</w:t>
            </w:r>
          </w:p>
          <w:p w14:paraId="205861CD" w14:textId="7ACE8352" w:rsidR="00D577A9" w:rsidRDefault="00D577A9" w:rsidP="00D577A9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etence Framework Review</w:t>
            </w:r>
          </w:p>
        </w:tc>
        <w:tc>
          <w:tcPr>
            <w:tcW w:w="2977" w:type="dxa"/>
            <w:vAlign w:val="center"/>
          </w:tcPr>
          <w:p w14:paraId="6F4FD2A7" w14:textId="77777777" w:rsidR="00D577A9" w:rsidRPr="001B371B" w:rsidRDefault="00D577A9" w:rsidP="00D577A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1B371B">
              <w:rPr>
                <w:b/>
                <w:bCs/>
                <w:sz w:val="20"/>
                <w:szCs w:val="20"/>
              </w:rPr>
              <w:t>Workstream 2</w:t>
            </w:r>
          </w:p>
          <w:p w14:paraId="79ACAE1E" w14:textId="13D6A238" w:rsidR="00D577A9" w:rsidRDefault="00D577A9" w:rsidP="00D577A9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FE Education</w:t>
            </w:r>
          </w:p>
        </w:tc>
        <w:tc>
          <w:tcPr>
            <w:tcW w:w="2977" w:type="dxa"/>
            <w:vAlign w:val="center"/>
          </w:tcPr>
          <w:p w14:paraId="7FBC53EF" w14:textId="5C2AE2AE" w:rsidR="00D577A9" w:rsidRDefault="00D577A9" w:rsidP="00D577A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orkstream 3</w:t>
            </w:r>
          </w:p>
          <w:p w14:paraId="5F575BFA" w14:textId="7DF286D0" w:rsidR="00D577A9" w:rsidRPr="00D577A9" w:rsidRDefault="00D577A9" w:rsidP="00D577A9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D577A9">
              <w:rPr>
                <w:sz w:val="20"/>
                <w:szCs w:val="20"/>
              </w:rPr>
              <w:t>HFE Scholarships and Mentoring</w:t>
            </w:r>
          </w:p>
        </w:tc>
      </w:tr>
      <w:tr w:rsidR="00D577A9" w14:paraId="410CA79F" w14:textId="35708041" w:rsidTr="00D577A9">
        <w:trPr>
          <w:trHeight w:val="533"/>
        </w:trPr>
        <w:tc>
          <w:tcPr>
            <w:tcW w:w="1985" w:type="dxa"/>
            <w:shd w:val="clear" w:color="auto" w:fill="267BB0"/>
            <w:vAlign w:val="center"/>
          </w:tcPr>
          <w:p w14:paraId="4903DE31" w14:textId="4775A33C" w:rsidR="00D577A9" w:rsidRDefault="00D577A9">
            <w:pPr>
              <w:spacing w:after="0" w:line="240" w:lineRule="auto"/>
              <w:rPr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  <w:szCs w:val="20"/>
              </w:rPr>
              <w:t>Project Leader</w:t>
            </w:r>
          </w:p>
        </w:tc>
        <w:tc>
          <w:tcPr>
            <w:tcW w:w="2976" w:type="dxa"/>
            <w:vAlign w:val="center"/>
          </w:tcPr>
          <w:p w14:paraId="04E42EB2" w14:textId="77777777" w:rsidR="00D577A9" w:rsidRDefault="00D577A9" w:rsidP="00D577A9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40E0208E" w14:textId="77777777" w:rsidR="00D577A9" w:rsidRDefault="00D577A9" w:rsidP="00D577A9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37F50FCF" w14:textId="77777777" w:rsidR="00D577A9" w:rsidRDefault="00D577A9" w:rsidP="00D577A9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577A9" w14:paraId="7A8F4E32" w14:textId="4F6C5C01" w:rsidTr="00D577A9">
        <w:trPr>
          <w:trHeight w:val="557"/>
        </w:trPr>
        <w:tc>
          <w:tcPr>
            <w:tcW w:w="1985" w:type="dxa"/>
            <w:shd w:val="clear" w:color="auto" w:fill="267BB0"/>
            <w:vAlign w:val="center"/>
          </w:tcPr>
          <w:p w14:paraId="1C16638F" w14:textId="26ABBDF8" w:rsidR="00D577A9" w:rsidRDefault="00D577A9">
            <w:pPr>
              <w:spacing w:after="0" w:line="240" w:lineRule="auto"/>
              <w:rPr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  <w:szCs w:val="20"/>
              </w:rPr>
              <w:t>Project Team Member</w:t>
            </w:r>
          </w:p>
        </w:tc>
        <w:tc>
          <w:tcPr>
            <w:tcW w:w="2976" w:type="dxa"/>
            <w:vAlign w:val="center"/>
          </w:tcPr>
          <w:p w14:paraId="360756FF" w14:textId="77777777" w:rsidR="00D577A9" w:rsidRDefault="00D577A9" w:rsidP="00D577A9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52A1469C" w14:textId="77777777" w:rsidR="00D577A9" w:rsidRDefault="00D577A9" w:rsidP="00D577A9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0B126A1C" w14:textId="77777777" w:rsidR="00D577A9" w:rsidRDefault="00D577A9" w:rsidP="00D577A9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577A9" w14:paraId="77545F7A" w14:textId="5C7D5C2F" w:rsidTr="00D577A9">
        <w:trPr>
          <w:trHeight w:val="565"/>
        </w:trPr>
        <w:tc>
          <w:tcPr>
            <w:tcW w:w="1985" w:type="dxa"/>
            <w:shd w:val="clear" w:color="auto" w:fill="267BB0"/>
            <w:vAlign w:val="center"/>
          </w:tcPr>
          <w:p w14:paraId="45240744" w14:textId="7551F163" w:rsidR="00D577A9" w:rsidRDefault="00D577A9">
            <w:pPr>
              <w:spacing w:after="0" w:line="240" w:lineRule="auto"/>
              <w:rPr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  <w:szCs w:val="20"/>
              </w:rPr>
              <w:t>On Request Support</w:t>
            </w:r>
          </w:p>
        </w:tc>
        <w:tc>
          <w:tcPr>
            <w:tcW w:w="2976" w:type="dxa"/>
            <w:vAlign w:val="center"/>
          </w:tcPr>
          <w:p w14:paraId="19F1273C" w14:textId="77777777" w:rsidR="00D577A9" w:rsidRDefault="00D577A9" w:rsidP="00D577A9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537AED48" w14:textId="77777777" w:rsidR="00D577A9" w:rsidRDefault="00D577A9" w:rsidP="00D577A9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504650C3" w14:textId="77777777" w:rsidR="00D577A9" w:rsidRDefault="00D577A9" w:rsidP="00D577A9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</w:tbl>
    <w:p w14:paraId="29F536F6" w14:textId="77777777" w:rsidR="0045409B" w:rsidRDefault="0045409B">
      <w:pPr>
        <w:jc w:val="center"/>
        <w:rPr>
          <w:sz w:val="8"/>
          <w:szCs w:val="8"/>
        </w:rPr>
      </w:pPr>
    </w:p>
    <w:tbl>
      <w:tblPr>
        <w:tblStyle w:val="a2"/>
        <w:tblW w:w="10915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8930"/>
      </w:tblGrid>
      <w:tr w:rsidR="0045409B" w14:paraId="769A4095" w14:textId="77777777" w:rsidTr="003732C5">
        <w:trPr>
          <w:trHeight w:val="1838"/>
        </w:trPr>
        <w:tc>
          <w:tcPr>
            <w:tcW w:w="1985" w:type="dxa"/>
            <w:shd w:val="clear" w:color="auto" w:fill="267BB0"/>
            <w:vAlign w:val="center"/>
          </w:tcPr>
          <w:p w14:paraId="3F4A38BC" w14:textId="0D4A5327" w:rsidR="0045409B" w:rsidRDefault="0051292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color w:val="FFFFFF"/>
                <w:sz w:val="20"/>
                <w:szCs w:val="20"/>
              </w:rPr>
              <w:t>List knowledge and skill set that you will bring</w:t>
            </w:r>
            <w:r w:rsidR="003732C5">
              <w:rPr>
                <w:color w:val="FFFFFF"/>
                <w:sz w:val="20"/>
                <w:szCs w:val="20"/>
              </w:rPr>
              <w:t>.</w:t>
            </w:r>
            <w:r>
              <w:rPr>
                <w:color w:val="FFFFFF"/>
                <w:sz w:val="20"/>
                <w:szCs w:val="20"/>
              </w:rPr>
              <w:t xml:space="preserve">  </w:t>
            </w:r>
          </w:p>
        </w:tc>
        <w:tc>
          <w:tcPr>
            <w:tcW w:w="8930" w:type="dxa"/>
            <w:vAlign w:val="center"/>
          </w:tcPr>
          <w:p w14:paraId="1D6F5512" w14:textId="77777777" w:rsidR="0045409B" w:rsidRDefault="0045409B">
            <w:pPr>
              <w:spacing w:after="0" w:line="240" w:lineRule="auto"/>
              <w:rPr>
                <w:sz w:val="20"/>
                <w:szCs w:val="20"/>
              </w:rPr>
            </w:pPr>
          </w:p>
          <w:p w14:paraId="130F2FB8" w14:textId="77777777" w:rsidR="0045409B" w:rsidRDefault="0045409B">
            <w:pPr>
              <w:spacing w:after="0" w:line="240" w:lineRule="auto"/>
              <w:rPr>
                <w:sz w:val="20"/>
                <w:szCs w:val="20"/>
              </w:rPr>
            </w:pPr>
          </w:p>
          <w:p w14:paraId="32F3C55A" w14:textId="77777777" w:rsidR="0011418E" w:rsidRDefault="0011418E">
            <w:pPr>
              <w:spacing w:after="0" w:line="240" w:lineRule="auto"/>
              <w:rPr>
                <w:sz w:val="20"/>
                <w:szCs w:val="20"/>
              </w:rPr>
            </w:pPr>
          </w:p>
          <w:p w14:paraId="531F6609" w14:textId="4CE6E3F0" w:rsidR="0011418E" w:rsidRDefault="0011418E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14:paraId="16AC81C0" w14:textId="77777777" w:rsidR="0045409B" w:rsidRDefault="0045409B">
      <w:pPr>
        <w:jc w:val="center"/>
        <w:rPr>
          <w:sz w:val="8"/>
          <w:szCs w:val="8"/>
        </w:rPr>
      </w:pPr>
    </w:p>
    <w:tbl>
      <w:tblPr>
        <w:tblStyle w:val="a3"/>
        <w:tblW w:w="10915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8930"/>
      </w:tblGrid>
      <w:tr w:rsidR="0045409B" w14:paraId="57890786" w14:textId="77777777" w:rsidTr="003732C5">
        <w:trPr>
          <w:trHeight w:val="1122"/>
        </w:trPr>
        <w:tc>
          <w:tcPr>
            <w:tcW w:w="1985" w:type="dxa"/>
            <w:shd w:val="clear" w:color="auto" w:fill="267BB0"/>
            <w:vAlign w:val="center"/>
          </w:tcPr>
          <w:p w14:paraId="72FA72B2" w14:textId="6D6572C4" w:rsidR="0045409B" w:rsidRDefault="0051292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color w:val="FFFFFF"/>
                <w:sz w:val="20"/>
                <w:szCs w:val="20"/>
              </w:rPr>
              <w:t>Please declare any potential conflict of interest</w:t>
            </w:r>
            <w:r w:rsidR="003732C5">
              <w:rPr>
                <w:color w:val="FFFFFF"/>
                <w:sz w:val="20"/>
                <w:szCs w:val="20"/>
              </w:rPr>
              <w:t>.</w:t>
            </w:r>
          </w:p>
        </w:tc>
        <w:tc>
          <w:tcPr>
            <w:tcW w:w="8930" w:type="dxa"/>
            <w:vAlign w:val="center"/>
          </w:tcPr>
          <w:p w14:paraId="0D0F0F9A" w14:textId="77777777" w:rsidR="0045409B" w:rsidRDefault="0045409B">
            <w:pPr>
              <w:spacing w:after="0" w:line="240" w:lineRule="auto"/>
              <w:rPr>
                <w:sz w:val="20"/>
                <w:szCs w:val="20"/>
              </w:rPr>
            </w:pPr>
          </w:p>
          <w:p w14:paraId="15D64105" w14:textId="77777777" w:rsidR="0045409B" w:rsidRDefault="0045409B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14:paraId="3EF28E0D" w14:textId="77777777" w:rsidR="0045409B" w:rsidRDefault="0045409B">
      <w:pPr>
        <w:jc w:val="center"/>
        <w:rPr>
          <w:sz w:val="8"/>
          <w:szCs w:val="8"/>
        </w:rPr>
      </w:pPr>
    </w:p>
    <w:tbl>
      <w:tblPr>
        <w:tblStyle w:val="a4"/>
        <w:tblW w:w="10915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8930"/>
      </w:tblGrid>
      <w:tr w:rsidR="0045409B" w14:paraId="16776A42" w14:textId="77777777" w:rsidTr="00C42D8D">
        <w:trPr>
          <w:trHeight w:val="1287"/>
        </w:trPr>
        <w:tc>
          <w:tcPr>
            <w:tcW w:w="1985" w:type="dxa"/>
            <w:shd w:val="clear" w:color="auto" w:fill="267BB0"/>
            <w:vAlign w:val="center"/>
          </w:tcPr>
          <w:p w14:paraId="7A40518D" w14:textId="089C5DF7" w:rsidR="0045409B" w:rsidRDefault="0051292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color w:val="FFFFFF"/>
                <w:sz w:val="20"/>
                <w:szCs w:val="20"/>
              </w:rPr>
              <w:t xml:space="preserve">Please list any personal restrictions </w:t>
            </w:r>
            <w:r w:rsidRPr="00C42D8D">
              <w:rPr>
                <w:color w:val="FFFFFF"/>
                <w:sz w:val="20"/>
                <w:szCs w:val="20"/>
              </w:rPr>
              <w:t>such as hours per week, travel</w:t>
            </w:r>
            <w:r w:rsidR="003732C5">
              <w:rPr>
                <w:color w:val="FFFFFF"/>
                <w:sz w:val="20"/>
                <w:szCs w:val="20"/>
              </w:rPr>
              <w:t>.</w:t>
            </w:r>
          </w:p>
        </w:tc>
        <w:tc>
          <w:tcPr>
            <w:tcW w:w="8930" w:type="dxa"/>
            <w:vAlign w:val="center"/>
          </w:tcPr>
          <w:p w14:paraId="10857D58" w14:textId="77777777" w:rsidR="0045409B" w:rsidRDefault="0045409B">
            <w:pPr>
              <w:spacing w:after="0" w:line="240" w:lineRule="auto"/>
              <w:rPr>
                <w:sz w:val="20"/>
                <w:szCs w:val="20"/>
              </w:rPr>
            </w:pPr>
          </w:p>
          <w:p w14:paraId="6C265AD4" w14:textId="77777777" w:rsidR="0045409B" w:rsidRDefault="0045409B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14:paraId="68D27836" w14:textId="77777777" w:rsidR="0045409B" w:rsidRDefault="0045409B">
      <w:pPr>
        <w:rPr>
          <w:sz w:val="8"/>
          <w:szCs w:val="8"/>
        </w:rPr>
      </w:pPr>
    </w:p>
    <w:tbl>
      <w:tblPr>
        <w:tblStyle w:val="a6"/>
        <w:tblW w:w="10915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3402"/>
        <w:gridCol w:w="1559"/>
        <w:gridCol w:w="3969"/>
      </w:tblGrid>
      <w:tr w:rsidR="003E0CA8" w14:paraId="2B36E548" w14:textId="4BE2F98B" w:rsidTr="002D0CCD">
        <w:trPr>
          <w:trHeight w:val="1123"/>
        </w:trPr>
        <w:tc>
          <w:tcPr>
            <w:tcW w:w="1985" w:type="dxa"/>
            <w:shd w:val="clear" w:color="auto" w:fill="267BB0"/>
            <w:vAlign w:val="center"/>
          </w:tcPr>
          <w:p w14:paraId="6D5A9059" w14:textId="77777777" w:rsidR="003E0CA8" w:rsidRDefault="003E0CA8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color w:val="FFFFFF"/>
                <w:sz w:val="20"/>
                <w:szCs w:val="20"/>
              </w:rPr>
              <w:t>Are you willing to provide referee names on request?</w:t>
            </w:r>
          </w:p>
        </w:tc>
        <w:tc>
          <w:tcPr>
            <w:tcW w:w="3402" w:type="dxa"/>
            <w:vAlign w:val="center"/>
          </w:tcPr>
          <w:p w14:paraId="46609347" w14:textId="77777777" w:rsidR="003E0CA8" w:rsidRDefault="003E0CA8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Yes /No </w:t>
            </w:r>
          </w:p>
          <w:p w14:paraId="01FEE8D5" w14:textId="77777777" w:rsidR="003E0CA8" w:rsidRDefault="003E0CA8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1475B0"/>
          </w:tcPr>
          <w:p w14:paraId="536CB631" w14:textId="561FFB76" w:rsidR="003E0CA8" w:rsidRDefault="003E0CA8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color w:val="FFFFFF"/>
                <w:sz w:val="20"/>
                <w:szCs w:val="20"/>
              </w:rPr>
              <w:t>You have attached your curriculum Vitae?</w:t>
            </w:r>
          </w:p>
        </w:tc>
        <w:tc>
          <w:tcPr>
            <w:tcW w:w="3969" w:type="dxa"/>
            <w:vAlign w:val="center"/>
          </w:tcPr>
          <w:p w14:paraId="7B8303E3" w14:textId="77777777" w:rsidR="003E0CA8" w:rsidRDefault="003E0CA8" w:rsidP="003E0CA8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Yes /No </w:t>
            </w:r>
          </w:p>
          <w:p w14:paraId="5D8C1925" w14:textId="77777777" w:rsidR="003E0CA8" w:rsidRDefault="003E0CA8" w:rsidP="003E0CA8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14:paraId="44FDE51F" w14:textId="6CE0BC71" w:rsidR="0045409B" w:rsidRDefault="0051292E" w:rsidP="00C42D8D">
      <w:pPr>
        <w:spacing w:before="440"/>
      </w:pPr>
      <w:r>
        <w:t>Submitted by _______________________________________   Date: __________________________________________</w:t>
      </w:r>
    </w:p>
    <w:p w14:paraId="7E84BDE6" w14:textId="2BF68015" w:rsidR="00C42D8D" w:rsidRDefault="00C42D8D" w:rsidP="00C42D8D">
      <w:pPr>
        <w:spacing w:after="0"/>
        <w:rPr>
          <w:sz w:val="16"/>
          <w:szCs w:val="16"/>
        </w:rPr>
      </w:pPr>
    </w:p>
    <w:tbl>
      <w:tblPr>
        <w:tblStyle w:val="a7"/>
        <w:tblW w:w="109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904"/>
      </w:tblGrid>
      <w:tr w:rsidR="0045409B" w14:paraId="713B4C45" w14:textId="77777777">
        <w:tc>
          <w:tcPr>
            <w:tcW w:w="10904" w:type="dxa"/>
          </w:tcPr>
          <w:p w14:paraId="26F99CDB" w14:textId="137B8EAE" w:rsidR="0045409B" w:rsidRDefault="0011418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FESNZ</w:t>
            </w:r>
            <w:r w:rsidR="0051292E">
              <w:rPr>
                <w:sz w:val="16"/>
                <w:szCs w:val="16"/>
              </w:rPr>
              <w:t xml:space="preserve"> Admin: </w:t>
            </w:r>
          </w:p>
          <w:p w14:paraId="510356E0" w14:textId="77777777" w:rsidR="0045409B" w:rsidRDefault="0051292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ate received:                                 forwarded to: </w:t>
            </w:r>
          </w:p>
          <w:p w14:paraId="0828ADA3" w14:textId="77777777" w:rsidR="0045409B" w:rsidRDefault="0051292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ate reply sent: </w:t>
            </w:r>
          </w:p>
          <w:p w14:paraId="7FF26B9A" w14:textId="6A9388BE" w:rsidR="0045409B" w:rsidRDefault="0051292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elevant details: </w:t>
            </w:r>
          </w:p>
          <w:p w14:paraId="200E46C2" w14:textId="77777777" w:rsidR="0045409B" w:rsidRDefault="0045409B">
            <w:pPr>
              <w:rPr>
                <w:sz w:val="16"/>
                <w:szCs w:val="16"/>
              </w:rPr>
            </w:pPr>
          </w:p>
          <w:p w14:paraId="170D3873" w14:textId="5EBD4B67" w:rsidR="00C42D8D" w:rsidRPr="00C42D8D" w:rsidRDefault="00C42D8D" w:rsidP="00C42D8D">
            <w:pPr>
              <w:tabs>
                <w:tab w:val="left" w:pos="228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ab/>
            </w:r>
          </w:p>
        </w:tc>
      </w:tr>
    </w:tbl>
    <w:p w14:paraId="76596748" w14:textId="0110282D" w:rsidR="00C42D8D" w:rsidRPr="00C42D8D" w:rsidRDefault="00C42D8D" w:rsidP="00C42D8D">
      <w:pPr>
        <w:tabs>
          <w:tab w:val="left" w:pos="413"/>
        </w:tabs>
        <w:spacing w:after="0"/>
        <w:rPr>
          <w:sz w:val="16"/>
          <w:szCs w:val="16"/>
        </w:rPr>
      </w:pPr>
    </w:p>
    <w:sectPr w:rsidR="00C42D8D" w:rsidRPr="00C42D8D" w:rsidSect="00C42D8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391" w:right="425" w:bottom="426" w:left="567" w:header="284" w:footer="19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5FFFC6" w14:textId="77777777" w:rsidR="004C1F6A" w:rsidRDefault="004C1F6A">
      <w:pPr>
        <w:spacing w:after="0" w:line="240" w:lineRule="auto"/>
      </w:pPr>
      <w:r>
        <w:separator/>
      </w:r>
    </w:p>
  </w:endnote>
  <w:endnote w:type="continuationSeparator" w:id="0">
    <w:p w14:paraId="2A8BEABC" w14:textId="77777777" w:rsidR="004C1F6A" w:rsidRDefault="004C1F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D5D60A" w14:textId="77777777" w:rsidR="002D0CCD" w:rsidRDefault="002D0C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82BA4" w14:textId="1C13FDA7" w:rsidR="0045409B" w:rsidRDefault="0011418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>HFESNZ</w:t>
    </w:r>
    <w:r w:rsidR="0051292E">
      <w:rPr>
        <w:color w:val="000000"/>
        <w:sz w:val="16"/>
        <w:szCs w:val="16"/>
      </w:rPr>
      <w:t xml:space="preserve"> Projects EOI </w:t>
    </w:r>
    <w:r w:rsidR="00C42D8D">
      <w:rPr>
        <w:color w:val="000000"/>
        <w:sz w:val="16"/>
        <w:szCs w:val="16"/>
      </w:rPr>
      <w:t>V</w:t>
    </w:r>
    <w:r w:rsidR="002D0CCD">
      <w:rPr>
        <w:color w:val="000000"/>
        <w:sz w:val="16"/>
        <w:szCs w:val="16"/>
      </w:rPr>
      <w:t>2</w:t>
    </w:r>
    <w:r w:rsidR="0051292E">
      <w:rPr>
        <w:color w:val="000000"/>
        <w:sz w:val="16"/>
        <w:szCs w:val="16"/>
      </w:rPr>
      <w:t xml:space="preserve"> </w:t>
    </w:r>
    <w:r w:rsidR="00C42D8D">
      <w:rPr>
        <w:color w:val="000000"/>
        <w:sz w:val="16"/>
        <w:szCs w:val="16"/>
      </w:rPr>
      <w:t>November</w:t>
    </w:r>
    <w:r w:rsidR="0051292E">
      <w:rPr>
        <w:color w:val="000000"/>
        <w:sz w:val="16"/>
        <w:szCs w:val="16"/>
      </w:rPr>
      <w:t xml:space="preserve">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15CC51" w14:textId="77777777" w:rsidR="002D0CCD" w:rsidRDefault="002D0C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283BDB" w14:textId="77777777" w:rsidR="004C1F6A" w:rsidRDefault="004C1F6A">
      <w:pPr>
        <w:spacing w:after="0" w:line="240" w:lineRule="auto"/>
      </w:pPr>
      <w:r>
        <w:separator/>
      </w:r>
    </w:p>
  </w:footnote>
  <w:footnote w:type="continuationSeparator" w:id="0">
    <w:p w14:paraId="325A56D1" w14:textId="77777777" w:rsidR="004C1F6A" w:rsidRDefault="004C1F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9A12DB" w14:textId="77777777" w:rsidR="002D0CCD" w:rsidRDefault="002D0C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A81580" w14:textId="3B159698" w:rsidR="0045409B" w:rsidRDefault="0051292E" w:rsidP="0011418E">
    <w:pPr>
      <w:pBdr>
        <w:top w:val="nil"/>
        <w:left w:val="nil"/>
        <w:bottom w:val="nil"/>
        <w:right w:val="nil"/>
        <w:between w:val="nil"/>
      </w:pBdr>
      <w:tabs>
        <w:tab w:val="center" w:pos="4513"/>
      </w:tabs>
      <w:spacing w:after="0" w:line="240" w:lineRule="auto"/>
      <w:rPr>
        <w:color w:val="000000"/>
      </w:rPr>
    </w:pPr>
    <w:r w:rsidRPr="00C42D8D">
      <w:rPr>
        <w:color w:val="1F3864" w:themeColor="accent1" w:themeShade="80"/>
        <w:sz w:val="36"/>
        <w:szCs w:val="36"/>
      </w:rPr>
      <w:t xml:space="preserve">Expression of Interest Form </w:t>
    </w:r>
    <w:r w:rsidR="00C42D8D" w:rsidRPr="00C42D8D">
      <w:rPr>
        <w:color w:val="1F3864" w:themeColor="accent1" w:themeShade="80"/>
        <w:sz w:val="36"/>
        <w:szCs w:val="36"/>
      </w:rPr>
      <w:t>–</w:t>
    </w:r>
    <w:r w:rsidRPr="00C42D8D">
      <w:rPr>
        <w:color w:val="1F3864" w:themeColor="accent1" w:themeShade="80"/>
        <w:sz w:val="36"/>
        <w:szCs w:val="36"/>
      </w:rPr>
      <w:t xml:space="preserve"> </w:t>
    </w:r>
    <w:r w:rsidR="00C42D8D" w:rsidRPr="00C42D8D">
      <w:rPr>
        <w:color w:val="1F3864" w:themeColor="accent1" w:themeShade="80"/>
        <w:sz w:val="36"/>
        <w:szCs w:val="36"/>
      </w:rPr>
      <w:t>HFE WDP</w:t>
    </w:r>
    <w:r w:rsidRPr="00C42D8D">
      <w:rPr>
        <w:color w:val="1F3864" w:themeColor="accent1" w:themeShade="80"/>
        <w:sz w:val="36"/>
        <w:szCs w:val="36"/>
      </w:rPr>
      <w:t xml:space="preserve">              </w:t>
    </w:r>
    <w:r w:rsidR="0011418E">
      <w:rPr>
        <w:color w:val="000000"/>
        <w:sz w:val="36"/>
        <w:szCs w:val="36"/>
      </w:rPr>
      <w:tab/>
    </w:r>
    <w:r w:rsidR="0011418E">
      <w:rPr>
        <w:color w:val="000000"/>
        <w:sz w:val="36"/>
        <w:szCs w:val="36"/>
      </w:rPr>
      <w:tab/>
    </w:r>
    <w:r>
      <w:rPr>
        <w:color w:val="000000"/>
        <w:sz w:val="36"/>
        <w:szCs w:val="36"/>
      </w:rPr>
      <w:t xml:space="preserve">       </w:t>
    </w:r>
    <w:r w:rsidR="0011418E">
      <w:rPr>
        <w:noProof/>
      </w:rPr>
      <w:drawing>
        <wp:inline distT="0" distB="0" distL="0" distR="0" wp14:anchorId="7B313D12" wp14:editId="6ACBEAAB">
          <wp:extent cx="1357630" cy="1108970"/>
          <wp:effectExtent l="0" t="0" r="0" b="0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1845" cy="1128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color w:val="000000"/>
      </w:rPr>
      <w:t xml:space="preserve">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2FBF85" w14:textId="77777777" w:rsidR="002D0CCD" w:rsidRDefault="002D0CC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7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wtDQwNTY0sTS3NDJT0lEKTi0uzszPAykwrAUAKdjrsiwAAAA="/>
  </w:docVars>
  <w:rsids>
    <w:rsidRoot w:val="0045409B"/>
    <w:rsid w:val="0009197A"/>
    <w:rsid w:val="0011418E"/>
    <w:rsid w:val="001B371B"/>
    <w:rsid w:val="002301E0"/>
    <w:rsid w:val="002D0CCD"/>
    <w:rsid w:val="003732C5"/>
    <w:rsid w:val="003E0CA8"/>
    <w:rsid w:val="0045068C"/>
    <w:rsid w:val="0045409B"/>
    <w:rsid w:val="004C1F6A"/>
    <w:rsid w:val="0051292E"/>
    <w:rsid w:val="005B5B88"/>
    <w:rsid w:val="006E5AE7"/>
    <w:rsid w:val="008D2690"/>
    <w:rsid w:val="009C2ADA"/>
    <w:rsid w:val="00A56E5F"/>
    <w:rsid w:val="00C42D8D"/>
    <w:rsid w:val="00D577A9"/>
    <w:rsid w:val="00D909F4"/>
    <w:rsid w:val="00E234E2"/>
    <w:rsid w:val="00EE4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03F085"/>
  <w15:docId w15:val="{9FE3975A-EF13-4808-9791-1B7457C8C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B03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038D"/>
  </w:style>
  <w:style w:type="paragraph" w:styleId="Footer">
    <w:name w:val="footer"/>
    <w:basedOn w:val="Normal"/>
    <w:link w:val="FooterChar"/>
    <w:uiPriority w:val="99"/>
    <w:unhideWhenUsed/>
    <w:rsid w:val="00AB03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038D"/>
  </w:style>
  <w:style w:type="paragraph" w:styleId="BalloonText">
    <w:name w:val="Balloon Text"/>
    <w:basedOn w:val="Normal"/>
    <w:link w:val="BalloonTextChar"/>
    <w:uiPriority w:val="99"/>
    <w:semiHidden/>
    <w:unhideWhenUsed/>
    <w:rsid w:val="00AB03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38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B03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D19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1914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hfesnz.org.nz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DSFaFbcvYNg/tRDBermOjUuK/4w==">AMUW2mXU2mUwZ43DAooHnwnIq2s/u4xSJxttjDU/kJW/5uhSydjyXtlhFuCUCuoAr1yXYNkBEJeD6x88nmPVUmEtYUFAQHHgONfa7e61gqeekXCm/HRb8/s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368AC25-31A1-4AC4-B2F6-D68CB82443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re Lynn</dc:creator>
  <cp:lastModifiedBy>Marion Edwin</cp:lastModifiedBy>
  <cp:revision>2</cp:revision>
  <dcterms:created xsi:type="dcterms:W3CDTF">2020-11-10T22:36:00Z</dcterms:created>
  <dcterms:modified xsi:type="dcterms:W3CDTF">2020-11-10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09A5ED40CA7A45A224073F4BCF32CD</vt:lpwstr>
  </property>
</Properties>
</file>